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EA6CF"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January 28, 2021:</w:t>
      </w:r>
    </w:p>
    <w:p w14:paraId="14920747"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p>
    <w:p w14:paraId="412DEB7C"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I wrote the science fair proposal today.</w:t>
      </w:r>
    </w:p>
    <w:p w14:paraId="19AFD2D5"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p>
    <w:p w14:paraId="0938069B"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February 10, 2021:</w:t>
      </w:r>
    </w:p>
    <w:p w14:paraId="456217E3"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p>
    <w:p w14:paraId="5F3B466A" w14:textId="2463BB7C"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 xml:space="preserve">After my proposal was approved, I started doing research. Today I researched what heart failure is and the two different types of it. </w:t>
      </w:r>
      <w:r>
        <w:rPr>
          <w:rFonts w:ascii="Arial" w:eastAsia="Times New Roman" w:hAnsi="Arial" w:cs="Arial"/>
          <w:color w:val="000000"/>
          <w:sz w:val="24"/>
          <w:szCs w:val="24"/>
          <w:lang w:eastAsia="en-CA"/>
        </w:rPr>
        <w:t>M</w:t>
      </w:r>
      <w:r w:rsidRPr="0041751A">
        <w:rPr>
          <w:rFonts w:ascii="Arial" w:eastAsia="Times New Roman" w:hAnsi="Arial" w:cs="Arial"/>
          <w:color w:val="000000"/>
          <w:sz w:val="24"/>
          <w:szCs w:val="24"/>
          <w:lang w:eastAsia="en-CA"/>
        </w:rPr>
        <w:t xml:space="preserve">y research-Heart failure is </w:t>
      </w:r>
      <w:r>
        <w:rPr>
          <w:rFonts w:ascii="Arial" w:eastAsia="Times New Roman" w:hAnsi="Arial" w:cs="Arial"/>
          <w:color w:val="000000"/>
          <w:sz w:val="24"/>
          <w:szCs w:val="24"/>
          <w:lang w:eastAsia="en-CA"/>
        </w:rPr>
        <w:t>typic</w:t>
      </w:r>
      <w:r w:rsidRPr="0041751A">
        <w:rPr>
          <w:rFonts w:ascii="Arial" w:eastAsia="Times New Roman" w:hAnsi="Arial" w:cs="Arial"/>
          <w:color w:val="000000"/>
          <w:sz w:val="24"/>
          <w:szCs w:val="24"/>
          <w:lang w:eastAsia="en-CA"/>
        </w:rPr>
        <w:t>ally referred to as Congestive Heart Failure (CHF)</w:t>
      </w:r>
      <w:r>
        <w:rPr>
          <w:rFonts w:ascii="Arial" w:eastAsia="Times New Roman" w:hAnsi="Arial" w:cs="Arial"/>
          <w:color w:val="000000"/>
          <w:sz w:val="24"/>
          <w:szCs w:val="24"/>
          <w:lang w:eastAsia="en-CA"/>
        </w:rPr>
        <w:t>.</w:t>
      </w:r>
      <w:r w:rsidRPr="0041751A">
        <w:rPr>
          <w:rFonts w:ascii="Arial" w:eastAsia="Times New Roman" w:hAnsi="Arial" w:cs="Arial"/>
          <w:color w:val="000000"/>
          <w:sz w:val="24"/>
          <w:szCs w:val="24"/>
          <w:lang w:eastAsia="en-CA"/>
        </w:rPr>
        <w:t xml:space="preserve"> There are two sides to this. </w:t>
      </w:r>
    </w:p>
    <w:p w14:paraId="00094061" w14:textId="35631D85"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 xml:space="preserve">Right-Sided CHF: causes </w:t>
      </w:r>
      <w:r>
        <w:rPr>
          <w:rFonts w:ascii="Arial" w:eastAsia="Times New Roman" w:hAnsi="Arial" w:cs="Arial"/>
          <w:color w:val="000000"/>
          <w:sz w:val="24"/>
          <w:szCs w:val="24"/>
          <w:lang w:eastAsia="en-CA"/>
        </w:rPr>
        <w:t>low</w:t>
      </w:r>
      <w:r w:rsidRPr="0041751A">
        <w:rPr>
          <w:rFonts w:ascii="Arial" w:eastAsia="Times New Roman" w:hAnsi="Arial" w:cs="Arial"/>
          <w:color w:val="000000"/>
          <w:sz w:val="24"/>
          <w:szCs w:val="24"/>
          <w:lang w:eastAsia="en-CA"/>
        </w:rPr>
        <w:t xml:space="preserve"> venous blood to return to the heart</w:t>
      </w:r>
      <w:r>
        <w:rPr>
          <w:rFonts w:ascii="Arial" w:eastAsia="Times New Roman" w:hAnsi="Arial" w:cs="Arial"/>
          <w:color w:val="000000"/>
          <w:sz w:val="24"/>
          <w:szCs w:val="24"/>
          <w:lang w:eastAsia="en-CA"/>
        </w:rPr>
        <w:t>: h</w:t>
      </w:r>
      <w:r w:rsidRPr="0041751A">
        <w:rPr>
          <w:rFonts w:ascii="Arial" w:eastAsia="Times New Roman" w:hAnsi="Arial" w:cs="Arial"/>
          <w:color w:val="000000"/>
          <w:sz w:val="24"/>
          <w:szCs w:val="24"/>
          <w:lang w:eastAsia="en-CA"/>
        </w:rPr>
        <w:t>eart contracts or pumps</w:t>
      </w:r>
      <w:r>
        <w:rPr>
          <w:rFonts w:ascii="Arial" w:eastAsia="Times New Roman" w:hAnsi="Arial" w:cs="Arial"/>
          <w:color w:val="000000"/>
          <w:sz w:val="24"/>
          <w:szCs w:val="24"/>
          <w:lang w:eastAsia="en-CA"/>
        </w:rPr>
        <w:t>. I</w:t>
      </w:r>
      <w:r w:rsidRPr="0041751A">
        <w:rPr>
          <w:rFonts w:ascii="Arial" w:eastAsia="Times New Roman" w:hAnsi="Arial" w:cs="Arial"/>
          <w:color w:val="000000"/>
          <w:sz w:val="24"/>
          <w:szCs w:val="24"/>
          <w:lang w:eastAsia="en-CA"/>
        </w:rPr>
        <w:t>nstead of the right ventricle pushing the blood through the lungs for oxygenation, some blood leaks through the tricuspid valve back into the right atrium. The fluid will fill the abdomen, interfering with the functions of the organs in this area. </w:t>
      </w:r>
    </w:p>
    <w:p w14:paraId="7DF783FB" w14:textId="77777777"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Left-sided CHF: when the heart contracts or pumps, instead of the left ventricle pushing the blood into the systemic circulation, some blood leaks through the mitral valve back into the left atrium, and then it backs up into the lungs. The fluid then seeps into the lung tissue resulting in pulmonary edema. </w:t>
      </w:r>
    </w:p>
    <w:p w14:paraId="1B8F1D9D" w14:textId="0B1A7D69"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 xml:space="preserve">I learned that heart failure has no one definition. It has different </w:t>
      </w:r>
      <w:r>
        <w:rPr>
          <w:rFonts w:ascii="Arial" w:eastAsia="Times New Roman" w:hAnsi="Arial" w:cs="Arial"/>
          <w:color w:val="000000"/>
          <w:sz w:val="24"/>
          <w:szCs w:val="24"/>
          <w:lang w:eastAsia="en-CA"/>
        </w:rPr>
        <w:t>meaning</w:t>
      </w:r>
      <w:r w:rsidRPr="0041751A">
        <w:rPr>
          <w:rFonts w:ascii="Arial" w:eastAsia="Times New Roman" w:hAnsi="Arial" w:cs="Arial"/>
          <w:color w:val="000000"/>
          <w:sz w:val="24"/>
          <w:szCs w:val="24"/>
          <w:lang w:eastAsia="en-CA"/>
        </w:rPr>
        <w:t>s for the different types. I also learned about left and right-sided CHF</w:t>
      </w:r>
    </w:p>
    <w:p w14:paraId="5C6FC0AA" w14:textId="77777777" w:rsidR="0041751A" w:rsidRPr="0041751A" w:rsidRDefault="0041751A" w:rsidP="0041751A">
      <w:pPr>
        <w:spacing w:after="320" w:line="240" w:lineRule="auto"/>
        <w:rPr>
          <w:rFonts w:ascii="Times New Roman" w:eastAsia="Times New Roman" w:hAnsi="Times New Roman" w:cs="Times New Roman"/>
          <w:sz w:val="24"/>
          <w:szCs w:val="24"/>
          <w:lang w:eastAsia="en-CA"/>
        </w:rPr>
      </w:pPr>
      <w:hyperlink r:id="rId5" w:history="1">
        <w:r w:rsidRPr="0041751A">
          <w:rPr>
            <w:rFonts w:ascii="Arial" w:eastAsia="Times New Roman" w:hAnsi="Arial" w:cs="Arial"/>
            <w:color w:val="1155CC"/>
            <w:sz w:val="24"/>
            <w:szCs w:val="24"/>
            <w:u w:val="single"/>
            <w:lang w:eastAsia="en-CA"/>
          </w:rPr>
          <w:t>https://vcahospitals.com/know-your-pet/congestive-heart-failure-in-dogs</w:t>
        </w:r>
      </w:hyperlink>
    </w:p>
    <w:p w14:paraId="463F0F2D"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p>
    <w:p w14:paraId="7C360DE1" w14:textId="77777777"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February 12, 2021:</w:t>
      </w:r>
    </w:p>
    <w:p w14:paraId="40BF7D74" w14:textId="1249CE82"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I learned about the symptoms of heart failure today. I learned that there are different symptoms when the disease grows and when it is just starting to appear. These are the symptoms: </w:t>
      </w:r>
    </w:p>
    <w:p w14:paraId="0D3CA9C7" w14:textId="77777777" w:rsidR="0041751A" w:rsidRPr="0041751A" w:rsidRDefault="0041751A" w:rsidP="0041751A">
      <w:pPr>
        <w:spacing w:after="32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Symptoms when the disease is first evident:</w:t>
      </w:r>
    </w:p>
    <w:p w14:paraId="6B49FA94" w14:textId="77777777" w:rsidR="0041751A" w:rsidRPr="0041751A" w:rsidRDefault="0041751A" w:rsidP="0041751A">
      <w:pPr>
        <w:numPr>
          <w:ilvl w:val="0"/>
          <w:numId w:val="1"/>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Coughing more than usual: mostly before sleep</w:t>
      </w:r>
    </w:p>
    <w:p w14:paraId="101EDDF4" w14:textId="77777777" w:rsidR="0041751A" w:rsidRPr="0041751A" w:rsidRDefault="0041751A" w:rsidP="0041751A">
      <w:pPr>
        <w:numPr>
          <w:ilvl w:val="0"/>
          <w:numId w:val="1"/>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Having a hard time breathing or exercising</w:t>
      </w:r>
    </w:p>
    <w:p w14:paraId="0B35998F" w14:textId="77777777" w:rsidR="0041751A" w:rsidRPr="0041751A" w:rsidRDefault="0041751A" w:rsidP="0041751A">
      <w:pPr>
        <w:numPr>
          <w:ilvl w:val="0"/>
          <w:numId w:val="1"/>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Tiring easily</w:t>
      </w:r>
    </w:p>
    <w:p w14:paraId="2250B41B" w14:textId="34840EE5" w:rsidR="0041751A" w:rsidRPr="0041751A" w:rsidRDefault="0041751A" w:rsidP="0041751A">
      <w:pPr>
        <w:numPr>
          <w:ilvl w:val="0"/>
          <w:numId w:val="1"/>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Pacing before bedtime and having trouble settling down to sleep</w:t>
      </w:r>
    </w:p>
    <w:p w14:paraId="0D1A2948" w14:textId="77777777" w:rsidR="0041751A" w:rsidRPr="0041751A" w:rsidRDefault="0041751A" w:rsidP="0041751A">
      <w:pPr>
        <w:numPr>
          <w:ilvl w:val="0"/>
          <w:numId w:val="1"/>
        </w:numPr>
        <w:spacing w:after="32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Increasing respiratory rate. </w:t>
      </w:r>
    </w:p>
    <w:p w14:paraId="3FAE6ED8"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More symptoms as the disease grows:</w:t>
      </w:r>
    </w:p>
    <w:p w14:paraId="21DF3D72"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Times New Roman" w:eastAsia="Times New Roman" w:hAnsi="Times New Roman" w:cs="Times New Roman"/>
          <w:sz w:val="24"/>
          <w:szCs w:val="24"/>
          <w:lang w:eastAsia="en-CA"/>
        </w:rPr>
        <w:br/>
      </w:r>
    </w:p>
    <w:p w14:paraId="0C450440" w14:textId="77777777" w:rsidR="0041751A" w:rsidRPr="0041751A" w:rsidRDefault="0041751A" w:rsidP="0041751A">
      <w:pPr>
        <w:numPr>
          <w:ilvl w:val="0"/>
          <w:numId w:val="2"/>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A swollen stomach from fluid buildup</w:t>
      </w:r>
    </w:p>
    <w:p w14:paraId="4EC0C9D1" w14:textId="77777777" w:rsidR="0041751A" w:rsidRPr="0041751A" w:rsidRDefault="0041751A" w:rsidP="0041751A">
      <w:pPr>
        <w:numPr>
          <w:ilvl w:val="0"/>
          <w:numId w:val="2"/>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Fainting because of blocked blood flow to the brain</w:t>
      </w:r>
    </w:p>
    <w:p w14:paraId="550B241A" w14:textId="11548EB2" w:rsidR="0041751A" w:rsidRPr="0041751A" w:rsidRDefault="0041751A" w:rsidP="0041751A">
      <w:pPr>
        <w:numPr>
          <w:ilvl w:val="0"/>
          <w:numId w:val="2"/>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lastRenderedPageBreak/>
        <w:t>Change in tongue or gum colo</w:t>
      </w:r>
      <w:r>
        <w:rPr>
          <w:rFonts w:ascii="Arial" w:eastAsia="Times New Roman" w:hAnsi="Arial" w:cs="Arial"/>
          <w:color w:val="000000"/>
          <w:sz w:val="24"/>
          <w:szCs w:val="24"/>
          <w:lang w:eastAsia="en-CA"/>
        </w:rPr>
        <w:t>u</w:t>
      </w:r>
      <w:r w:rsidRPr="0041751A">
        <w:rPr>
          <w:rFonts w:ascii="Arial" w:eastAsia="Times New Roman" w:hAnsi="Arial" w:cs="Arial"/>
          <w:color w:val="000000"/>
          <w:sz w:val="24"/>
          <w:szCs w:val="24"/>
          <w:lang w:eastAsia="en-CA"/>
        </w:rPr>
        <w:t xml:space="preserve">r (bluish-gray) because of </w:t>
      </w:r>
      <w:r>
        <w:rPr>
          <w:rFonts w:ascii="Arial" w:eastAsia="Times New Roman" w:hAnsi="Arial" w:cs="Arial"/>
          <w:color w:val="000000"/>
          <w:sz w:val="24"/>
          <w:szCs w:val="24"/>
          <w:lang w:eastAsia="en-CA"/>
        </w:rPr>
        <w:t>insufficient</w:t>
      </w:r>
      <w:r w:rsidRPr="0041751A">
        <w:rPr>
          <w:rFonts w:ascii="Arial" w:eastAsia="Times New Roman" w:hAnsi="Arial" w:cs="Arial"/>
          <w:color w:val="000000"/>
          <w:sz w:val="24"/>
          <w:szCs w:val="24"/>
          <w:lang w:eastAsia="en-CA"/>
        </w:rPr>
        <w:t xml:space="preserve"> oxygen flow. </w:t>
      </w:r>
    </w:p>
    <w:p w14:paraId="2774D6BC" w14:textId="77777777" w:rsidR="0041751A" w:rsidRPr="0041751A" w:rsidRDefault="0041751A" w:rsidP="0041751A">
      <w:pPr>
        <w:numPr>
          <w:ilvl w:val="0"/>
          <w:numId w:val="2"/>
        </w:numPr>
        <w:spacing w:after="0" w:line="240" w:lineRule="auto"/>
        <w:textAlignment w:val="baseline"/>
        <w:rPr>
          <w:rFonts w:ascii="Arial" w:eastAsia="Times New Roman" w:hAnsi="Arial" w:cs="Arial"/>
          <w:color w:val="000000"/>
          <w:sz w:val="24"/>
          <w:szCs w:val="24"/>
          <w:lang w:eastAsia="en-CA"/>
        </w:rPr>
      </w:pPr>
      <w:r w:rsidRPr="0041751A">
        <w:rPr>
          <w:rFonts w:ascii="Arial" w:eastAsia="Times New Roman" w:hAnsi="Arial" w:cs="Arial"/>
          <w:color w:val="000000"/>
          <w:sz w:val="24"/>
          <w:szCs w:val="24"/>
          <w:lang w:eastAsia="en-CA"/>
        </w:rPr>
        <w:t>Weight loss as your dog loses their ability to store healthy fat. </w:t>
      </w:r>
    </w:p>
    <w:p w14:paraId="485EA33E" w14:textId="77777777" w:rsidR="0041751A" w:rsidRPr="0041751A" w:rsidRDefault="0041751A" w:rsidP="0041751A">
      <w:pPr>
        <w:spacing w:after="240" w:line="240" w:lineRule="auto"/>
        <w:rPr>
          <w:rFonts w:ascii="Times New Roman" w:eastAsia="Times New Roman" w:hAnsi="Times New Roman" w:cs="Times New Roman"/>
          <w:sz w:val="24"/>
          <w:szCs w:val="24"/>
          <w:lang w:eastAsia="en-CA"/>
        </w:rPr>
      </w:pPr>
    </w:p>
    <w:p w14:paraId="71A95D28"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February 20, 2021:</w:t>
      </w:r>
    </w:p>
    <w:p w14:paraId="0967CD5B" w14:textId="77777777" w:rsidR="0041751A" w:rsidRPr="0041751A" w:rsidRDefault="0041751A" w:rsidP="0041751A">
      <w:pPr>
        <w:spacing w:after="0" w:line="240" w:lineRule="auto"/>
        <w:rPr>
          <w:rFonts w:ascii="Times New Roman" w:eastAsia="Times New Roman" w:hAnsi="Times New Roman" w:cs="Times New Roman"/>
          <w:sz w:val="24"/>
          <w:szCs w:val="24"/>
          <w:lang w:eastAsia="en-CA"/>
        </w:rPr>
      </w:pPr>
    </w:p>
    <w:p w14:paraId="6E3DDF6B" w14:textId="199931E5" w:rsidR="0041751A" w:rsidRPr="0041751A" w:rsidRDefault="0041751A" w:rsidP="0041751A">
      <w:pPr>
        <w:spacing w:after="0" w:line="240" w:lineRule="auto"/>
        <w:rPr>
          <w:rFonts w:ascii="Times New Roman" w:eastAsia="Times New Roman" w:hAnsi="Times New Roman" w:cs="Times New Roman"/>
          <w:sz w:val="24"/>
          <w:szCs w:val="24"/>
          <w:lang w:eastAsia="en-CA"/>
        </w:rPr>
      </w:pPr>
      <w:r w:rsidRPr="0041751A">
        <w:rPr>
          <w:rFonts w:ascii="Arial" w:eastAsia="Times New Roman" w:hAnsi="Arial" w:cs="Arial"/>
          <w:color w:val="000000"/>
          <w:sz w:val="24"/>
          <w:szCs w:val="24"/>
          <w:lang w:eastAsia="en-CA"/>
        </w:rPr>
        <w:t>I looked at causes for heart failure in dogs today. I learned that heart failure c</w:t>
      </w:r>
      <w:r>
        <w:rPr>
          <w:rFonts w:ascii="Arial" w:eastAsia="Times New Roman" w:hAnsi="Arial" w:cs="Arial"/>
          <w:color w:val="000000"/>
          <w:sz w:val="24"/>
          <w:szCs w:val="24"/>
          <w:lang w:eastAsia="en-CA"/>
        </w:rPr>
        <w:t>ould</w:t>
      </w:r>
      <w:r w:rsidRPr="0041751A">
        <w:rPr>
          <w:rFonts w:ascii="Arial" w:eastAsia="Times New Roman" w:hAnsi="Arial" w:cs="Arial"/>
          <w:color w:val="000000"/>
          <w:sz w:val="24"/>
          <w:szCs w:val="24"/>
          <w:lang w:eastAsia="en-CA"/>
        </w:rPr>
        <w:t xml:space="preserve"> come from a bad diet, too much exercise, or too little exercise. It can also come from depression which will also limit the amount of </w:t>
      </w:r>
      <w:r>
        <w:rPr>
          <w:rFonts w:ascii="Arial" w:eastAsia="Times New Roman" w:hAnsi="Arial" w:cs="Arial"/>
          <w:color w:val="000000"/>
          <w:sz w:val="24"/>
          <w:szCs w:val="24"/>
          <w:lang w:eastAsia="en-CA"/>
        </w:rPr>
        <w:t>activity</w:t>
      </w:r>
      <w:r w:rsidRPr="0041751A">
        <w:rPr>
          <w:rFonts w:ascii="Arial" w:eastAsia="Times New Roman" w:hAnsi="Arial" w:cs="Arial"/>
          <w:color w:val="000000"/>
          <w:sz w:val="24"/>
          <w:szCs w:val="24"/>
          <w:lang w:eastAsia="en-CA"/>
        </w:rPr>
        <w:t xml:space="preserve"> that a dog does. </w:t>
      </w:r>
      <w:r>
        <w:rPr>
          <w:rFonts w:ascii="Arial" w:eastAsia="Times New Roman" w:hAnsi="Arial" w:cs="Arial"/>
          <w:color w:val="000000"/>
          <w:sz w:val="24"/>
          <w:szCs w:val="24"/>
          <w:lang w:eastAsia="en-CA"/>
        </w:rPr>
        <w:t>A defect in the heart can even start heart failure</w:t>
      </w:r>
      <w:r w:rsidRPr="0041751A">
        <w:rPr>
          <w:rFonts w:ascii="Arial" w:eastAsia="Times New Roman" w:hAnsi="Arial" w:cs="Arial"/>
          <w:color w:val="000000"/>
          <w:sz w:val="24"/>
          <w:szCs w:val="24"/>
          <w:lang w:eastAsia="en-CA"/>
        </w:rPr>
        <w:t xml:space="preserve">, probably passed on by </w:t>
      </w:r>
      <w:r w:rsidRPr="0041751A">
        <w:rPr>
          <w:rFonts w:ascii="Arial" w:eastAsia="Times New Roman" w:hAnsi="Arial" w:cs="Arial"/>
          <w:b/>
          <w:bCs/>
          <w:color w:val="000000"/>
          <w:sz w:val="24"/>
          <w:szCs w:val="24"/>
          <w:lang w:eastAsia="en-CA"/>
        </w:rPr>
        <w:t>genes. </w:t>
      </w:r>
      <w:r>
        <w:rPr>
          <w:rFonts w:ascii="Arial" w:eastAsia="Times New Roman" w:hAnsi="Arial" w:cs="Arial"/>
          <w:color w:val="000000"/>
          <w:sz w:val="24"/>
          <w:szCs w:val="24"/>
          <w:lang w:eastAsia="en-CA"/>
        </w:rPr>
        <w:t xml:space="preserve">These are the most common causes of heart failure. It can also begin coincidentally. </w:t>
      </w:r>
    </w:p>
    <w:p w14:paraId="308DCE80" w14:textId="251BD378" w:rsidR="00181871" w:rsidRDefault="0011367F"/>
    <w:p w14:paraId="378C5BB1" w14:textId="0C117267" w:rsidR="0041751A" w:rsidRDefault="0041751A">
      <w:pPr>
        <w:rPr>
          <w:sz w:val="24"/>
          <w:szCs w:val="24"/>
        </w:rPr>
      </w:pPr>
      <w:r>
        <w:rPr>
          <w:sz w:val="24"/>
          <w:szCs w:val="24"/>
        </w:rPr>
        <w:t>March 1, 2021:</w:t>
      </w:r>
    </w:p>
    <w:p w14:paraId="145E8B8C" w14:textId="69258618" w:rsidR="0041751A" w:rsidRDefault="0041751A">
      <w:pPr>
        <w:rPr>
          <w:color w:val="212121"/>
          <w:sz w:val="24"/>
          <w:szCs w:val="24"/>
        </w:rPr>
      </w:pPr>
      <w:r>
        <w:rPr>
          <w:sz w:val="24"/>
          <w:szCs w:val="24"/>
        </w:rPr>
        <w:t xml:space="preserve">Today I researched whether or not heart failure can be related to genes. I found out that </w:t>
      </w:r>
      <w:r>
        <w:rPr>
          <w:color w:val="000000"/>
          <w:sz w:val="24"/>
          <w:szCs w:val="24"/>
        </w:rPr>
        <w:t>h</w:t>
      </w:r>
      <w:r w:rsidRPr="0041751A">
        <w:rPr>
          <w:color w:val="000000"/>
          <w:sz w:val="24"/>
          <w:szCs w:val="24"/>
        </w:rPr>
        <w:t xml:space="preserve">eart failure in dogs is related to genes. There are about seven genes </w:t>
      </w:r>
      <w:r w:rsidRPr="0041751A">
        <w:rPr>
          <w:color w:val="212121"/>
          <w:sz w:val="24"/>
          <w:szCs w:val="24"/>
        </w:rPr>
        <w:t xml:space="preserve">in the heart muscle and </w:t>
      </w:r>
      <w:r w:rsidRPr="0041751A">
        <w:rPr>
          <w:color w:val="212121"/>
          <w:sz w:val="24"/>
          <w:szCs w:val="24"/>
        </w:rPr>
        <w:t>peripheral blood nuclear cells, which could be considered</w:t>
      </w:r>
      <w:r w:rsidRPr="0041751A">
        <w:rPr>
          <w:color w:val="212121"/>
          <w:sz w:val="24"/>
          <w:szCs w:val="24"/>
        </w:rPr>
        <w:t xml:space="preserve"> prognostic or diagnostic markers of heart disease in dogs.</w:t>
      </w:r>
    </w:p>
    <w:p w14:paraId="5F9641F9" w14:textId="226DE5F2" w:rsidR="008D1E1B" w:rsidRDefault="008D1E1B">
      <w:pPr>
        <w:rPr>
          <w:color w:val="212121"/>
          <w:sz w:val="24"/>
          <w:szCs w:val="24"/>
        </w:rPr>
      </w:pPr>
    </w:p>
    <w:p w14:paraId="6D1B2B62" w14:textId="4514E272" w:rsidR="008D1E1B" w:rsidRDefault="008D1E1B">
      <w:pPr>
        <w:rPr>
          <w:color w:val="212121"/>
          <w:sz w:val="24"/>
          <w:szCs w:val="24"/>
        </w:rPr>
      </w:pPr>
      <w:r>
        <w:rPr>
          <w:color w:val="212121"/>
          <w:sz w:val="24"/>
          <w:szCs w:val="24"/>
        </w:rPr>
        <w:t xml:space="preserve">March 2, 2021: </w:t>
      </w:r>
    </w:p>
    <w:p w14:paraId="66A559B2" w14:textId="5A1B9083" w:rsidR="0041751A" w:rsidRDefault="008D1E1B">
      <w:pPr>
        <w:rPr>
          <w:color w:val="212121"/>
          <w:sz w:val="24"/>
          <w:szCs w:val="24"/>
        </w:rPr>
      </w:pPr>
      <w:r>
        <w:rPr>
          <w:color w:val="212121"/>
          <w:sz w:val="24"/>
          <w:szCs w:val="24"/>
        </w:rPr>
        <w:t xml:space="preserve">I researched treatments for heart failure today. I found that there are many supplements and vitamins in place to help treat heart failure. I also found that there are many other medications to treat heart failure. A dog might do physical therapy to make the heart stronger. </w:t>
      </w:r>
    </w:p>
    <w:p w14:paraId="1E5EB8E5" w14:textId="0A4308F7" w:rsidR="008D1E1B" w:rsidRDefault="008D1E1B">
      <w:pPr>
        <w:rPr>
          <w:color w:val="212121"/>
          <w:sz w:val="24"/>
          <w:szCs w:val="24"/>
        </w:rPr>
      </w:pPr>
      <w:r>
        <w:rPr>
          <w:color w:val="212121"/>
          <w:sz w:val="24"/>
          <w:szCs w:val="24"/>
        </w:rPr>
        <w:t xml:space="preserve">I also researched how often heart failure occurs in dogs. I found out that heart failure is a common problem in dogs and can be caused by various underlining reasons. </w:t>
      </w:r>
    </w:p>
    <w:p w14:paraId="48BB8F19" w14:textId="5E6D81BB" w:rsidR="008D1E1B" w:rsidRDefault="008D1E1B">
      <w:pPr>
        <w:rPr>
          <w:color w:val="212121"/>
          <w:sz w:val="24"/>
          <w:szCs w:val="24"/>
        </w:rPr>
      </w:pPr>
    </w:p>
    <w:p w14:paraId="2A16BFFF" w14:textId="0F626287" w:rsidR="008D1E1B" w:rsidRDefault="008D1E1B">
      <w:pPr>
        <w:rPr>
          <w:color w:val="212121"/>
          <w:sz w:val="24"/>
          <w:szCs w:val="24"/>
        </w:rPr>
      </w:pPr>
      <w:r>
        <w:rPr>
          <w:color w:val="212121"/>
          <w:sz w:val="24"/>
          <w:szCs w:val="24"/>
        </w:rPr>
        <w:t>March 3, 2021:</w:t>
      </w:r>
    </w:p>
    <w:p w14:paraId="4C6A7BC8" w14:textId="28582D42" w:rsidR="008D1E1B" w:rsidRDefault="008D1E1B">
      <w:pPr>
        <w:rPr>
          <w:color w:val="212121"/>
          <w:sz w:val="24"/>
          <w:szCs w:val="24"/>
        </w:rPr>
      </w:pPr>
      <w:r>
        <w:rPr>
          <w:color w:val="212121"/>
          <w:sz w:val="24"/>
          <w:szCs w:val="24"/>
        </w:rPr>
        <w:t xml:space="preserve">Today I found an article on heart failure in golden retrievers and how grain-free diets started it. Students from the University of California experimented with 24 grain-fed dogs. 23 of the 24 dogs had heart failure, and the students traced the heart failure to the diet. The dog food was claimed to be “healthy” by the company that made it, but the food only gave the dogs a low taurine amount. Taurine is a supplement needed for survival. Therefore, many food brands claim to be healthy but will only result in making your dog sick. If I were to expand on my project, I would test different dog food brands to see which one is best to prevent heart failure and which one is a potential cause for heart failure. </w:t>
      </w:r>
    </w:p>
    <w:p w14:paraId="59CCF506" w14:textId="26E0BBED" w:rsidR="008D1E1B" w:rsidRDefault="008D1E1B">
      <w:pPr>
        <w:rPr>
          <w:color w:val="212121"/>
          <w:sz w:val="24"/>
          <w:szCs w:val="24"/>
        </w:rPr>
      </w:pPr>
    </w:p>
    <w:p w14:paraId="6EB094C5" w14:textId="77777777" w:rsidR="008D1E1B" w:rsidRDefault="008D1E1B">
      <w:pPr>
        <w:rPr>
          <w:color w:val="212121"/>
          <w:sz w:val="24"/>
          <w:szCs w:val="24"/>
        </w:rPr>
      </w:pPr>
    </w:p>
    <w:p w14:paraId="16963749" w14:textId="4F363C35" w:rsidR="008D1E1B" w:rsidRDefault="008D1E1B">
      <w:pPr>
        <w:rPr>
          <w:color w:val="212121"/>
          <w:sz w:val="24"/>
          <w:szCs w:val="24"/>
        </w:rPr>
      </w:pPr>
      <w:r>
        <w:rPr>
          <w:color w:val="212121"/>
          <w:sz w:val="24"/>
          <w:szCs w:val="24"/>
        </w:rPr>
        <w:t>March 4, 2021:</w:t>
      </w:r>
    </w:p>
    <w:p w14:paraId="4AEBB2C6" w14:textId="1882A677" w:rsidR="008D1E1B" w:rsidRDefault="008D1E1B">
      <w:pPr>
        <w:rPr>
          <w:color w:val="212121"/>
          <w:sz w:val="24"/>
          <w:szCs w:val="24"/>
        </w:rPr>
      </w:pPr>
      <w:r>
        <w:rPr>
          <w:color w:val="212121"/>
          <w:sz w:val="24"/>
          <w:szCs w:val="24"/>
        </w:rPr>
        <w:t xml:space="preserve">Today I started entering my project into the website. I completed three of the ten sections. </w:t>
      </w:r>
    </w:p>
    <w:p w14:paraId="5BD93166" w14:textId="3648EC73" w:rsidR="008D1E1B" w:rsidRDefault="008D1E1B">
      <w:pPr>
        <w:rPr>
          <w:color w:val="212121"/>
          <w:sz w:val="24"/>
          <w:szCs w:val="24"/>
        </w:rPr>
      </w:pPr>
    </w:p>
    <w:p w14:paraId="26A3BBD0" w14:textId="24967C62" w:rsidR="008D1E1B" w:rsidRDefault="008D1E1B">
      <w:pPr>
        <w:rPr>
          <w:color w:val="212121"/>
          <w:sz w:val="24"/>
          <w:szCs w:val="24"/>
        </w:rPr>
      </w:pPr>
      <w:r>
        <w:rPr>
          <w:color w:val="212121"/>
          <w:sz w:val="24"/>
          <w:szCs w:val="24"/>
        </w:rPr>
        <w:t>March 8, 2021:</w:t>
      </w:r>
    </w:p>
    <w:p w14:paraId="3C2E7A64" w14:textId="1A360963" w:rsidR="008D1E1B" w:rsidRDefault="008D1E1B">
      <w:pPr>
        <w:rPr>
          <w:color w:val="212121"/>
          <w:sz w:val="24"/>
          <w:szCs w:val="24"/>
        </w:rPr>
      </w:pPr>
      <w:r>
        <w:rPr>
          <w:color w:val="212121"/>
          <w:sz w:val="24"/>
          <w:szCs w:val="24"/>
        </w:rPr>
        <w:t xml:space="preserve">I did three more sections on the website. </w:t>
      </w:r>
    </w:p>
    <w:p w14:paraId="653B4220" w14:textId="2D64C322" w:rsidR="008D1E1B" w:rsidRDefault="008D1E1B">
      <w:pPr>
        <w:rPr>
          <w:color w:val="212121"/>
          <w:sz w:val="24"/>
          <w:szCs w:val="24"/>
        </w:rPr>
      </w:pPr>
    </w:p>
    <w:p w14:paraId="79D116A8" w14:textId="655F11D5" w:rsidR="008D1E1B" w:rsidRDefault="008D1E1B">
      <w:pPr>
        <w:rPr>
          <w:color w:val="212121"/>
          <w:sz w:val="24"/>
          <w:szCs w:val="24"/>
        </w:rPr>
      </w:pPr>
    </w:p>
    <w:p w14:paraId="0B3BFA50" w14:textId="77777777" w:rsidR="008D1E1B" w:rsidRPr="008D1E1B" w:rsidRDefault="008D1E1B">
      <w:pPr>
        <w:rPr>
          <w:color w:val="212121"/>
          <w:sz w:val="24"/>
          <w:szCs w:val="24"/>
        </w:rPr>
      </w:pPr>
    </w:p>
    <w:sectPr w:rsidR="008D1E1B" w:rsidRPr="008D1E1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0663F"/>
    <w:multiLevelType w:val="multilevel"/>
    <w:tmpl w:val="7F6E0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7E3A8C"/>
    <w:multiLevelType w:val="multilevel"/>
    <w:tmpl w:val="BE24F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UzMjYxMDCxMDJX0lEKTi0uzszPAykwrAUASvipqiwAAAA="/>
  </w:docVars>
  <w:rsids>
    <w:rsidRoot w:val="0041751A"/>
    <w:rsid w:val="0011367F"/>
    <w:rsid w:val="0041751A"/>
    <w:rsid w:val="0066320B"/>
    <w:rsid w:val="008D1E1B"/>
    <w:rsid w:val="00F72E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B2F0"/>
  <w15:chartTrackingRefBased/>
  <w15:docId w15:val="{B941F6B5-7105-4AD7-8530-454B329CC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51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4175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168947">
      <w:bodyDiv w:val="1"/>
      <w:marLeft w:val="0"/>
      <w:marRight w:val="0"/>
      <w:marTop w:val="0"/>
      <w:marBottom w:val="0"/>
      <w:divBdr>
        <w:top w:val="none" w:sz="0" w:space="0" w:color="auto"/>
        <w:left w:val="none" w:sz="0" w:space="0" w:color="auto"/>
        <w:bottom w:val="none" w:sz="0" w:space="0" w:color="auto"/>
        <w:right w:val="none" w:sz="0" w:space="0" w:color="auto"/>
      </w:divBdr>
    </w:div>
    <w:div w:id="177308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vcahospitals.com/know-your-pet/congestive-heart-failure-in-dog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TotalTime>
  <Pages>3</Pages>
  <Words>572</Words>
  <Characters>3558</Characters>
  <Application>Microsoft Office Word</Application>
  <DocSecurity>0</DocSecurity>
  <Lines>7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ouise Huq</dc:creator>
  <cp:keywords/>
  <dc:description/>
  <cp:lastModifiedBy>Jo-Louise Huq</cp:lastModifiedBy>
  <cp:revision>2</cp:revision>
  <dcterms:created xsi:type="dcterms:W3CDTF">2021-03-11T17:00:00Z</dcterms:created>
  <dcterms:modified xsi:type="dcterms:W3CDTF">2021-03-12T01:39:00Z</dcterms:modified>
</cp:coreProperties>
</file>